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0"/>
        <w:gridCol w:w="4951"/>
      </w:tblGrid>
      <w:tr w:rsidR="009F2732" w14:paraId="6BB8A9BC" w14:textId="77777777" w:rsidTr="00906BD8">
        <w:tc>
          <w:tcPr>
            <w:tcW w:w="5080" w:type="dxa"/>
          </w:tcPr>
          <w:p w14:paraId="7DFD566D" w14:textId="77777777"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val="en-US"/>
              </w:rPr>
              <w:drawing>
                <wp:inline distT="0" distB="0" distL="0" distR="0" wp14:anchorId="00E41274" wp14:editId="48A4A78F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14:paraId="7AE985A3" w14:textId="77777777" w:rsidR="009F2732" w:rsidRDefault="009F2732" w:rsidP="009F2732">
            <w:pPr>
              <w:jc w:val="right"/>
            </w:pPr>
          </w:p>
        </w:tc>
      </w:tr>
    </w:tbl>
    <w:p w14:paraId="26548450" w14:textId="77777777"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A11E44" w:rsidRPr="009F2732" w14:paraId="1BC05D7E" w14:textId="77777777" w:rsidTr="00A93018">
        <w:tc>
          <w:tcPr>
            <w:tcW w:w="10031" w:type="dxa"/>
          </w:tcPr>
          <w:p w14:paraId="1364C403" w14:textId="77777777" w:rsidR="00A11E44" w:rsidRPr="009F2732" w:rsidRDefault="001421ED" w:rsidP="00101DC9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28"/>
              </w:rPr>
              <w:t xml:space="preserve">Teacher of </w:t>
            </w:r>
            <w:r w:rsidR="00101DC9">
              <w:rPr>
                <w:rFonts w:ascii="Century Gothic" w:hAnsi="Century Gothic" w:cs="Arial"/>
                <w:b/>
                <w:sz w:val="28"/>
              </w:rPr>
              <w:t>English</w:t>
            </w:r>
            <w:r w:rsidR="00A93018" w:rsidRPr="00A93018">
              <w:rPr>
                <w:rFonts w:ascii="Century Gothic" w:hAnsi="Century Gothic" w:cs="Arial"/>
                <w:b/>
                <w:sz w:val="28"/>
              </w:rPr>
              <w:t xml:space="preserve"> - </w:t>
            </w:r>
            <w:r w:rsidR="00A11E44" w:rsidRPr="00A93018">
              <w:rPr>
                <w:rFonts w:ascii="Century Gothic" w:hAnsi="Century Gothic" w:cs="Arial"/>
                <w:b/>
                <w:sz w:val="28"/>
              </w:rPr>
              <w:t>Personal Specification</w:t>
            </w:r>
          </w:p>
        </w:tc>
      </w:tr>
    </w:tbl>
    <w:p w14:paraId="3DCF594E" w14:textId="77777777" w:rsidR="00A93018" w:rsidRPr="00A93018" w:rsidRDefault="00A93018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A93018" w:rsidRPr="00F677D3" w14:paraId="19D38058" w14:textId="77777777" w:rsidTr="00F677D3">
        <w:tc>
          <w:tcPr>
            <w:tcW w:w="10031" w:type="dxa"/>
            <w:shd w:val="clear" w:color="auto" w:fill="auto"/>
            <w:vAlign w:val="center"/>
          </w:tcPr>
          <w:p w14:paraId="56A1D775" w14:textId="77777777"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p w14:paraId="61EF6577" w14:textId="77777777" w:rsidR="00A93018" w:rsidRPr="00F677D3" w:rsidRDefault="00A93018" w:rsidP="00A93018">
      <w:pPr>
        <w:rPr>
          <w:rFonts w:ascii="Century Gothic" w:hAnsi="Century Gothic" w:cs="Arial"/>
          <w:vanish/>
          <w:sz w:val="16"/>
        </w:rPr>
      </w:pPr>
    </w:p>
    <w:p w14:paraId="38147A98" w14:textId="77777777" w:rsidR="00A93018" w:rsidRPr="00F677D3" w:rsidRDefault="00A93018" w:rsidP="00A93018">
      <w:pPr>
        <w:rPr>
          <w:rFonts w:ascii="Century Gothic" w:hAnsi="Century Gothic" w:cs="Arial"/>
          <w:szCs w:val="20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547"/>
        <w:gridCol w:w="850"/>
        <w:gridCol w:w="6663"/>
      </w:tblGrid>
      <w:tr w:rsidR="00F677D3" w:rsidRPr="00F677D3" w14:paraId="6ED55436" w14:textId="77777777" w:rsidTr="00F677D3">
        <w:tc>
          <w:tcPr>
            <w:tcW w:w="2547" w:type="dxa"/>
          </w:tcPr>
          <w:p w14:paraId="04AFF66F" w14:textId="77777777" w:rsidR="00F677D3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D8DB24D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14:paraId="6FFE13BA" w14:textId="77777777" w:rsidR="00F677D3" w:rsidRPr="00F677D3" w:rsidRDefault="00F677D3" w:rsidP="00F677D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0147CC2C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14:paraId="3A70625E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14:paraId="047A7457" w14:textId="77777777" w:rsidR="00F677D3" w:rsidRPr="00906BD8" w:rsidRDefault="00F677D3" w:rsidP="00F677D3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B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14:paraId="68CDD16B" w14:textId="77777777" w:rsidR="00F677D3" w:rsidRPr="00906BD8" w:rsidRDefault="00F677D3" w:rsidP="00F677D3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D.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  References</w:t>
            </w:r>
          </w:p>
          <w:p w14:paraId="3AE7EF55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14:paraId="090C8EA3" w14:textId="77777777" w:rsidR="00F677D3" w:rsidRPr="00F677D3" w:rsidRDefault="00F677D3" w:rsidP="00A93018">
      <w:pPr>
        <w:rPr>
          <w:rFonts w:ascii="Century Gothic" w:hAnsi="Century Gothic" w:cs="Arial"/>
          <w:sz w:val="10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1E494268" w14:textId="77777777" w:rsidTr="00906BD8">
        <w:trPr>
          <w:trHeight w:val="253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41C8AFCC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B0D01DF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4D0D9CE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32392928" w14:textId="77777777" w:rsidTr="00A93018">
        <w:tc>
          <w:tcPr>
            <w:tcW w:w="709" w:type="dxa"/>
            <w:shd w:val="clear" w:color="auto" w:fill="auto"/>
          </w:tcPr>
          <w:p w14:paraId="7B85464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2E5077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75CA17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67AB63BD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degree in relevant subject</w:t>
            </w:r>
          </w:p>
          <w:p w14:paraId="351E401F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GCE or equivalent</w:t>
            </w:r>
          </w:p>
          <w:p w14:paraId="648EC5C4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QTS – the post is suitable for NQT candidates</w:t>
            </w:r>
          </w:p>
        </w:tc>
        <w:tc>
          <w:tcPr>
            <w:tcW w:w="709" w:type="dxa"/>
            <w:shd w:val="clear" w:color="auto" w:fill="auto"/>
          </w:tcPr>
          <w:p w14:paraId="5445EE9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19DF9A8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14:paraId="55ECA8C4" w14:textId="77777777"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2B6A8787" w14:textId="77777777" w:rsidTr="00906BD8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73133ABF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43C19F8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7611FED7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1534A4E9" w14:textId="77777777" w:rsidTr="00A93018">
        <w:tc>
          <w:tcPr>
            <w:tcW w:w="709" w:type="dxa"/>
            <w:shd w:val="clear" w:color="auto" w:fill="auto"/>
          </w:tcPr>
          <w:p w14:paraId="30DDFE9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F7DAC3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343C7D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A5750F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2CABC6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6A966D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BDB609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A161FF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4DD5BBD2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cent, relevant classroom practice</w:t>
            </w:r>
          </w:p>
          <w:p w14:paraId="1B9346C0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vidence of working with young people effectively</w:t>
            </w:r>
          </w:p>
          <w:p w14:paraId="7C0DF6F5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14:paraId="3EC81296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each to a high standard across all key stages, using professional links to the industry as applicable</w:t>
            </w:r>
          </w:p>
          <w:p w14:paraId="1C7DC874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14:paraId="207FDA51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709" w:type="dxa"/>
            <w:shd w:val="clear" w:color="auto" w:fill="auto"/>
          </w:tcPr>
          <w:p w14:paraId="63E7168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3358800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65355D5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4B4AE50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1340A17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17E67D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96232E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748215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1FA733FF" w14:textId="77777777"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1E197AFA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6C827DB3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651D217A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299A436D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02E69B7A" w14:textId="77777777" w:rsidTr="00A93018">
        <w:tc>
          <w:tcPr>
            <w:tcW w:w="709" w:type="dxa"/>
            <w:shd w:val="clear" w:color="auto" w:fill="auto"/>
          </w:tcPr>
          <w:p w14:paraId="528F7C2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59A818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3686CC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82168A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4B9AE2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25B114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AB33F23" w14:textId="77777777" w:rsidR="00906BD8" w:rsidRDefault="00906BD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98A1A3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21BF35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55412A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55C384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2DE8E5A0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all round ICT skills</w:t>
            </w:r>
          </w:p>
          <w:p w14:paraId="5ABDE412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able to reach a consistently good standard of teaching</w:t>
            </w:r>
          </w:p>
          <w:p w14:paraId="41E3622D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14:paraId="4B3A37CE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use progress data of students to benchmark, track and raise attainment of students for whom responsible</w:t>
            </w:r>
          </w:p>
          <w:p w14:paraId="137BC36A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working knowledge of assessment for learning approaches and their classroom application</w:t>
            </w:r>
          </w:p>
          <w:p w14:paraId="0E046A5D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strong interpersonal skills and be able to work effectively as part of a team</w:t>
            </w:r>
          </w:p>
          <w:p w14:paraId="5A7135BE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14:paraId="4427B08F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be jointly responsible for promoting and safeguarding the welfare of students</w:t>
            </w:r>
          </w:p>
          <w:p w14:paraId="41AD456D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709" w:type="dxa"/>
            <w:shd w:val="clear" w:color="auto" w:fill="auto"/>
          </w:tcPr>
          <w:p w14:paraId="2F4D3A8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40CAC49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3DE4277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74CA3DC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0DB083F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7C4371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4D8206FB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052A9A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C</w:t>
            </w:r>
          </w:p>
          <w:p w14:paraId="4E43E0D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1D1531C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124914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63E757C2" w14:textId="77777777" w:rsidR="00A93018" w:rsidRPr="00906BD8" w:rsidRDefault="00A93018" w:rsidP="00A93018">
      <w:pPr>
        <w:rPr>
          <w:rFonts w:ascii="Century Gothic" w:hAnsi="Century Gothic" w:cs="Arial"/>
          <w:sz w:val="6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57E2FA83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3D1E8F69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8708922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7049BCF5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906BD8" w:rsidRPr="00A93018" w14:paraId="597AF3C6" w14:textId="77777777" w:rsidTr="007948AE">
        <w:tc>
          <w:tcPr>
            <w:tcW w:w="709" w:type="dxa"/>
            <w:shd w:val="clear" w:color="auto" w:fill="auto"/>
          </w:tcPr>
          <w:p w14:paraId="39B16901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616170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87EC600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27EF95E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4C315F4B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D21996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D0730D4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7E90D23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2A99C3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0FDA6257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spectful towards all students, with total belief in their entitlement to a high quality education, whatever their circumstances and ability</w:t>
            </w:r>
          </w:p>
          <w:p w14:paraId="47FB6937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raising standards of achievement through high quality classroom practice</w:t>
            </w:r>
          </w:p>
          <w:p w14:paraId="13003302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14:paraId="09B186E8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14:paraId="7A912814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ment to the education of the ‘whole child,’ i.e. social, emotional and citizenship development</w:t>
            </w:r>
          </w:p>
          <w:p w14:paraId="2DBB7124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nhanced CRB Disclosure</w:t>
            </w:r>
          </w:p>
        </w:tc>
        <w:tc>
          <w:tcPr>
            <w:tcW w:w="709" w:type="dxa"/>
            <w:shd w:val="clear" w:color="auto" w:fill="auto"/>
          </w:tcPr>
          <w:p w14:paraId="0AF03EE2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3DA91E8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C05AE6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2100CBE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bookmarkStart w:id="0" w:name="_GoBack"/>
            <w:bookmarkEnd w:id="0"/>
          </w:p>
          <w:p w14:paraId="369B745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04CB57D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07F5C753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7AEC640F" w14:textId="77777777" w:rsidR="00906BD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9C79A6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B</w:t>
            </w:r>
          </w:p>
        </w:tc>
      </w:tr>
    </w:tbl>
    <w:p w14:paraId="5CE6E006" w14:textId="77777777" w:rsidR="00A93018" w:rsidRPr="00A93018" w:rsidRDefault="00A93018" w:rsidP="00A93018">
      <w:pPr>
        <w:rPr>
          <w:rFonts w:ascii="Century Gothic" w:hAnsi="Century Gothic" w:cs="Arial"/>
        </w:rPr>
      </w:pPr>
    </w:p>
    <w:p w14:paraId="202D3201" w14:textId="77777777" w:rsidR="00A11E44" w:rsidRPr="009F2732" w:rsidRDefault="00A11E44" w:rsidP="00A11E44">
      <w:pPr>
        <w:rPr>
          <w:rFonts w:ascii="Century Gothic" w:hAnsi="Century Gothic" w:cs="Arial"/>
        </w:rPr>
      </w:pPr>
    </w:p>
    <w:sectPr w:rsidR="00A11E44" w:rsidRPr="009F2732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96C4BB" w14:textId="77777777" w:rsidR="00775AD1" w:rsidRDefault="00775AD1" w:rsidP="00C061F3">
      <w:pPr>
        <w:spacing w:after="0" w:line="240" w:lineRule="auto"/>
      </w:pPr>
      <w:r>
        <w:separator/>
      </w:r>
    </w:p>
  </w:endnote>
  <w:endnote w:type="continuationSeparator" w:id="0">
    <w:p w14:paraId="6C685929" w14:textId="77777777" w:rsidR="00775AD1" w:rsidRDefault="00775AD1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364AA7" w14:textId="77777777" w:rsidR="00775AD1" w:rsidRDefault="00775AD1" w:rsidP="00C061F3">
      <w:pPr>
        <w:spacing w:after="0" w:line="240" w:lineRule="auto"/>
      </w:pPr>
      <w:r>
        <w:separator/>
      </w:r>
    </w:p>
  </w:footnote>
  <w:footnote w:type="continuationSeparator" w:id="0">
    <w:p w14:paraId="3BFA14AA" w14:textId="77777777" w:rsidR="00775AD1" w:rsidRDefault="00775AD1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101DC9"/>
    <w:rsid w:val="001421ED"/>
    <w:rsid w:val="004338D4"/>
    <w:rsid w:val="004E6BF4"/>
    <w:rsid w:val="005F06F2"/>
    <w:rsid w:val="00716F51"/>
    <w:rsid w:val="00775AD1"/>
    <w:rsid w:val="00885561"/>
    <w:rsid w:val="00906BD8"/>
    <w:rsid w:val="009F2732"/>
    <w:rsid w:val="00A11E44"/>
    <w:rsid w:val="00A93018"/>
    <w:rsid w:val="00B63C2B"/>
    <w:rsid w:val="00BD72CA"/>
    <w:rsid w:val="00C061F3"/>
    <w:rsid w:val="00C35285"/>
    <w:rsid w:val="00D902C6"/>
    <w:rsid w:val="00DA1645"/>
    <w:rsid w:val="00DF6A48"/>
    <w:rsid w:val="00ED4533"/>
    <w:rsid w:val="00F677D3"/>
    <w:rsid w:val="00FF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5896E"/>
  <w15:docId w15:val="{E6FFAEF7-1F96-4F10-8222-5AB8DF715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1</Words>
  <Characters>1892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Christopher Stokes</cp:lastModifiedBy>
  <cp:revision>3</cp:revision>
  <cp:lastPrinted>2016-10-03T10:06:00Z</cp:lastPrinted>
  <dcterms:created xsi:type="dcterms:W3CDTF">2016-11-08T09:35:00Z</dcterms:created>
  <dcterms:modified xsi:type="dcterms:W3CDTF">2017-10-07T19:12:00Z</dcterms:modified>
</cp:coreProperties>
</file>